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Michele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Salvador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rescia Villanuova sul clisi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Villanuova sul clisi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2/02/2004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755684869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elena.collini@studenti.unipr.it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31/05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31/05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31/05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31/05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